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068E" w:rsidRPr="002B2DF1" w:rsidRDefault="002B2DF1" w:rsidP="002B2DF1">
      <w:pPr>
        <w:pStyle w:val="HTMLPreformatted"/>
        <w:shd w:val="clear" w:color="auto" w:fill="F5F5F5"/>
        <w:wordWrap w:val="0"/>
        <w:spacing w:after="150"/>
        <w:jc w:val="center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Java Assignment 1</w:t>
      </w:r>
    </w:p>
    <w:p w:rsidR="005F0E44" w:rsidRDefault="00F2068E" w:rsidP="00F2068E">
      <w:pPr>
        <w:pStyle w:val="ListParagraph"/>
        <w:numPr>
          <w:ilvl w:val="0"/>
          <w:numId w:val="2"/>
        </w:numPr>
      </w:pPr>
      <w:r>
        <w:t>Write a JAVA program to calculate the factorial of a number, input should be given though the command line argument.</w:t>
      </w:r>
    </w:p>
    <w:p w:rsidR="00F2068E" w:rsidRDefault="00ED7EE7" w:rsidP="00F2068E">
      <w:pPr>
        <w:pStyle w:val="ListParagraph"/>
        <w:numPr>
          <w:ilvl w:val="0"/>
          <w:numId w:val="2"/>
        </w:numPr>
      </w:pPr>
      <w:r>
        <w:t xml:space="preserve">Write </w:t>
      </w:r>
      <w:r w:rsidR="00F2068E">
        <w:t xml:space="preserve">a JAVA program to initialize </w:t>
      </w:r>
      <w:r>
        <w:t xml:space="preserve">and display the </w:t>
      </w:r>
      <w:r w:rsidR="00F2068E">
        <w:t xml:space="preserve">attribute values of </w:t>
      </w:r>
      <w:r>
        <w:t>a class “</w:t>
      </w:r>
      <w:r w:rsidR="00F2068E">
        <w:t>vehicle</w:t>
      </w:r>
      <w:r>
        <w:t>”</w:t>
      </w:r>
      <w:bookmarkStart w:id="0" w:name="_GoBack"/>
      <w:bookmarkEnd w:id="0"/>
      <w:r w:rsidR="00F2068E">
        <w:t xml:space="preserve"> variable</w:t>
      </w:r>
      <w:r>
        <w:t>s using constructor.</w:t>
      </w:r>
    </w:p>
    <w:p w:rsidR="00F2068E" w:rsidRDefault="00F2068E" w:rsidP="00F2068E">
      <w:pPr>
        <w:pStyle w:val="ListParagraph"/>
        <w:numPr>
          <w:ilvl w:val="0"/>
          <w:numId w:val="2"/>
        </w:numPr>
      </w:pPr>
      <w:r>
        <w:t xml:space="preserve">Create an interface </w:t>
      </w:r>
      <w:r w:rsidR="00ED7EE7">
        <w:t>‘</w:t>
      </w:r>
      <w:r>
        <w:t>ve</w:t>
      </w:r>
      <w:r w:rsidR="00ED7EE7">
        <w:t xml:space="preserve">hicle’ and implement the methods of the </w:t>
      </w:r>
      <w:r>
        <w:t>interf</w:t>
      </w:r>
      <w:r w:rsidR="002B176E">
        <w:t xml:space="preserve">ace in class </w:t>
      </w:r>
      <w:r w:rsidR="00ED7EE7">
        <w:t>‘</w:t>
      </w:r>
      <w:r w:rsidR="002B176E">
        <w:t>bi</w:t>
      </w:r>
      <w:r>
        <w:t>ke</w:t>
      </w:r>
      <w:r w:rsidR="00ED7EE7">
        <w:t>’</w:t>
      </w:r>
      <w:r>
        <w:t xml:space="preserve"> to get and display the attribute values.</w:t>
      </w:r>
    </w:p>
    <w:p w:rsidR="00F2068E" w:rsidRDefault="00F2068E" w:rsidP="00F2068E">
      <w:pPr>
        <w:pStyle w:val="ListParagraph"/>
        <w:numPr>
          <w:ilvl w:val="0"/>
          <w:numId w:val="2"/>
        </w:numPr>
      </w:pPr>
      <w:r>
        <w:t>Write a JAVA p</w:t>
      </w:r>
      <w:r w:rsidR="002B2DF1">
        <w:t>rogram, in which create a sportsman</w:t>
      </w:r>
      <w:r>
        <w:t xml:space="preserve"> class that inherits the </w:t>
      </w:r>
      <w:r w:rsidR="002B2DF1">
        <w:t>class person to initialize the basi</w:t>
      </w:r>
      <w:r w:rsidR="00ED7EE7">
        <w:t>c attributes of a sportsman object.</w:t>
      </w:r>
    </w:p>
    <w:p w:rsidR="00ED7EE7" w:rsidRDefault="00ED7EE7" w:rsidP="00F2068E">
      <w:pPr>
        <w:pStyle w:val="ListParagraph"/>
        <w:numPr>
          <w:ilvl w:val="0"/>
          <w:numId w:val="2"/>
        </w:numPr>
      </w:pPr>
      <w:r>
        <w:t xml:space="preserve">Create a JAVA program to perform method overloading to perform addition of float and integer numbers. </w:t>
      </w:r>
    </w:p>
    <w:p w:rsidR="00F2068E" w:rsidRDefault="00F2068E"/>
    <w:sectPr w:rsidR="00F206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9320D5A"/>
    <w:multiLevelType w:val="hybridMultilevel"/>
    <w:tmpl w:val="D5A26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B857507"/>
    <w:multiLevelType w:val="hybridMultilevel"/>
    <w:tmpl w:val="05969D0C"/>
    <w:lvl w:ilvl="0" w:tplc="900204D6">
      <w:start w:val="1"/>
      <w:numFmt w:val="decimal"/>
      <w:lvlText w:val="%1."/>
      <w:lvlJc w:val="left"/>
      <w:pPr>
        <w:ind w:left="720" w:hanging="360"/>
      </w:pPr>
      <w:rPr>
        <w:rFonts w:hint="default"/>
        <w:color w:val="66006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DK3MDY2NDI3NrJU0lEKTi0uzszPAykwrAUAgsAVaCwAAAA="/>
  </w:docVars>
  <w:rsids>
    <w:rsidRoot w:val="00F2068E"/>
    <w:rsid w:val="002B176E"/>
    <w:rsid w:val="002B2DF1"/>
    <w:rsid w:val="004245E8"/>
    <w:rsid w:val="00E851CB"/>
    <w:rsid w:val="00ED7EE7"/>
    <w:rsid w:val="00F20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20C531A-D77A-470F-BD80-B2D2CFE16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F206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2068E"/>
    <w:rPr>
      <w:rFonts w:ascii="Courier New" w:eastAsia="Times New Roman" w:hAnsi="Courier New" w:cs="Courier New"/>
      <w:sz w:val="20"/>
      <w:szCs w:val="20"/>
    </w:rPr>
  </w:style>
  <w:style w:type="character" w:customStyle="1" w:styleId="typ">
    <w:name w:val="typ"/>
    <w:basedOn w:val="DefaultParagraphFont"/>
    <w:rsid w:val="00F2068E"/>
  </w:style>
  <w:style w:type="character" w:customStyle="1" w:styleId="pln">
    <w:name w:val="pln"/>
    <w:basedOn w:val="DefaultParagraphFont"/>
    <w:rsid w:val="00F2068E"/>
  </w:style>
  <w:style w:type="character" w:customStyle="1" w:styleId="pun">
    <w:name w:val="pun"/>
    <w:basedOn w:val="DefaultParagraphFont"/>
    <w:rsid w:val="00F2068E"/>
  </w:style>
  <w:style w:type="paragraph" w:styleId="ListParagraph">
    <w:name w:val="List Paragraph"/>
    <w:basedOn w:val="Normal"/>
    <w:uiPriority w:val="34"/>
    <w:qFormat/>
    <w:rsid w:val="00F2068E"/>
    <w:pPr>
      <w:ind w:left="720"/>
      <w:contextualSpacing/>
    </w:pPr>
  </w:style>
  <w:style w:type="character" w:customStyle="1" w:styleId="kwd">
    <w:name w:val="kwd"/>
    <w:basedOn w:val="DefaultParagraphFont"/>
    <w:rsid w:val="00F206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503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9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1551552DAE5D4E854D0E1CDE048039" ma:contentTypeVersion="3" ma:contentTypeDescription="Create a new document." ma:contentTypeScope="" ma:versionID="771fa9f9570f99197725bbc2a12784b0">
  <xsd:schema xmlns:xsd="http://www.w3.org/2001/XMLSchema" xmlns:xs="http://www.w3.org/2001/XMLSchema" xmlns:p="http://schemas.microsoft.com/office/2006/metadata/properties" xmlns:ns2="43c82a58-484a-4b50-ac80-e979debf0173" targetNamespace="http://schemas.microsoft.com/office/2006/metadata/properties" ma:root="true" ma:fieldsID="5bd0cbeb2a10e5cbef5d229c26895c36" ns2:_="">
    <xsd:import namespace="43c82a58-484a-4b50-ac80-e979debf01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c82a58-484a-4b50-ac80-e979debf01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401F422-5483-4B0F-B4DB-0AD399E8D470}"/>
</file>

<file path=customXml/itemProps2.xml><?xml version="1.0" encoding="utf-8"?>
<ds:datastoreItem xmlns:ds="http://schemas.openxmlformats.org/officeDocument/2006/customXml" ds:itemID="{E4572D1D-56B2-4997-88E9-765BD02F9922}"/>
</file>

<file path=customXml/itemProps3.xml><?xml version="1.0" encoding="utf-8"?>
<ds:datastoreItem xmlns:ds="http://schemas.openxmlformats.org/officeDocument/2006/customXml" ds:itemID="{7B46F7BC-6D85-4B01-A48F-7A009BB9C43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</Pages>
  <Words>94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ony</dc:creator>
  <cp:keywords/>
  <dc:description/>
  <cp:lastModifiedBy>saony</cp:lastModifiedBy>
  <cp:revision>2</cp:revision>
  <dcterms:created xsi:type="dcterms:W3CDTF">2021-02-04T08:59:00Z</dcterms:created>
  <dcterms:modified xsi:type="dcterms:W3CDTF">2021-02-04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1551552DAE5D4E854D0E1CDE048039</vt:lpwstr>
  </property>
</Properties>
</file>